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Advanced Acting Training in the Performing Arts</w:t>
      </w:r>
    </w:p>
    <w:bookmarkEnd w:id="20"/>
    <w:p>
      <w:pPr>
        <w:pStyle w:val="BodyText"/>
      </w:pPr>
      <w:r>
        <w:t xml:space="preserve">April 12, 2024</w:t>
      </w:r>
    </w:p>
    <w:p>
      <w:pPr>
        <w:pStyle w:val="BodyText"/>
      </w:pPr>
      <w:r>
        <w:t xml:space="preserve">International Performing Arts Foundation</w:t>
      </w:r>
    </w:p>
    <w:p>
      <w:pPr>
        <w:pStyle w:val="BodyText"/>
      </w:pPr>
      <w:r>
        <w:t xml:space="preserve">550 Global Avenue, New York, NY 10019</w:t>
      </w:r>
    </w:p>
    <w:bookmarkStart w:id="22" w:name="dear-scholarship-committee"/>
    <w:p>
      <w:pPr>
        <w:pStyle w:val="Heading2"/>
      </w:pPr>
      <w:r>
        <w:t xml:space="preserve">Dear Scholarship Committee,</w:t>
      </w:r>
    </w:p>
    <w:p>
      <w:pPr>
        <w:pStyle w:val="FirstParagraph"/>
      </w:pPr>
      <w:r>
        <w:t xml:space="preserve">I am writing this formal Scholarship Application Letter with profound enthusiasm to apply for your prestigious Performing Arts Development Scholarship. As an emerging Actor from the vibrant cultural heart of Uganda, Kampala, I seek to elevate my craft through specialized training that will empower me to contribute meaningfully to Africa's storytelling landscape while honoring my roots in East African theatre.</w:t>
      </w:r>
    </w:p>
    <w:p>
      <w:pPr>
        <w:pStyle w:val="BodyText"/>
      </w:pPr>
      <w:r>
        <w:t xml:space="preserve">My journey as an Actor began amidst the bustling streets and community theatres of Kampala, where I discovered that performance is not merely entertainment but a vital tool for social transformation. Growing up in Nakivubo, a neighborhood where street performances often addressed local issues like youth unemployment and HIV/AIDS awareness, I learned early that theatre could be both art and activism. By age 16, I was performing with Kampala's renowned</w:t>
      </w:r>
      <w:r>
        <w:t xml:space="preserve"> </w:t>
      </w:r>
      <w:r>
        <w:rPr>
          <w:iCs/>
          <w:i/>
        </w:rPr>
        <w:t xml:space="preserve">Uganda National Theatre</w:t>
      </w:r>
      <w:r>
        <w:t xml:space="preserve"> </w:t>
      </w:r>
      <w:r>
        <w:t xml:space="preserve">ensemble, adapting Shakespearean classics into Acoli dialect for rural audiences—a practice that taught me the power of culturally resonant storytelling.</w:t>
      </w:r>
    </w:p>
    <w:p>
      <w:pPr>
        <w:pStyle w:val="BodyText"/>
      </w:pPr>
      <w:r>
        <w:t xml:space="preserve">Since completing my secondary education at Kampala High School (where I led our drama club to regional championships), I have dedicated myself to professional development through workshops with</w:t>
      </w:r>
      <w:r>
        <w:t xml:space="preserve"> </w:t>
      </w:r>
      <w:r>
        <w:rPr>
          <w:iCs/>
          <w:i/>
        </w:rPr>
        <w:t xml:space="preserve">Makerere University's School of Performing Arts</w:t>
      </w:r>
      <w:r>
        <w:t xml:space="preserve"> </w:t>
      </w:r>
      <w:r>
        <w:t xml:space="preserve">and local collectives like</w:t>
      </w:r>
      <w:r>
        <w:t xml:space="preserve"> </w:t>
      </w:r>
      <w:r>
        <w:rPr>
          <w:iCs/>
          <w:i/>
        </w:rPr>
        <w:t xml:space="preserve">Kampala Actors Collective</w:t>
      </w:r>
      <w:r>
        <w:t xml:space="preserve">. My most significant project was co-directing</w:t>
      </w:r>
      <w:r>
        <w:t xml:space="preserve"> </w:t>
      </w:r>
      <w:r>
        <w:rPr>
          <w:iCs/>
          <w:i/>
        </w:rPr>
        <w:t xml:space="preserve">"Mama's Kitchen"</w:t>
      </w:r>
      <w:r>
        <w:t xml:space="preserve"> </w:t>
      </w:r>
      <w:r>
        <w:t xml:space="preserve">a play about single mothers in Nakivubo slums that ran for 12 weeks at the</w:t>
      </w:r>
      <w:r>
        <w:t xml:space="preserve"> </w:t>
      </w:r>
      <w:r>
        <w:rPr>
          <w:iCs/>
          <w:i/>
        </w:rPr>
        <w:t xml:space="preserve">Stanford Centre for Performing Arts</w:t>
      </w:r>
      <w:r>
        <w:t xml:space="preserve">—a venue that has become Kampala's cultural hub. This production drew over 3,500 attendees and sparked community dialogues with local NGOs on childcare support systems. However, I realized my technical skills needed refinement to reach international standards—I require advanced training in contemporary acting methodologies to translate African narratives authentically for global audiences.</w:t>
      </w:r>
    </w:p>
    <w:p>
      <w:pPr>
        <w:pStyle w:val="BodyText"/>
      </w:pPr>
      <w:r>
        <w:t xml:space="preserve">This Scholarship Application Letter is not merely a request for funding; it represents a strategic step toward addressing critical gaps in Uganda's creative economy. As an Actor from Kampala, I've witnessed how limited access to quality training perpetuates the cycle where talented Ugandan artists often migrate to Nairobi or Johannesburg for opportunities—draining our cultural capital. According to UNDP reports, only 7% of African performing arts institutions offer formal acting qualifications beyond basic certificates. My proposed studies at London's Royal Central School of Speech and Drama would equip me with techniques in physical theatre, voice modulation for multilingual performances, and digital storytelling—skills directly applicable to revitalizing Kampala's nascent film industry (which contributed $23 million to Uganda's GDP in 2023 per the Ministry of Tourism).</w:t>
      </w:r>
    </w:p>
    <w:p>
      <w:pPr>
        <w:pStyle w:val="BodyText"/>
      </w:pPr>
      <w:r>
        <w:t xml:space="preserve">My academic record demonstrates commitment beyond performance. I earned a Certificate in Performing Arts from Makerere University with distinction (GPA: 3.8/4.0), while simultaneously mentoring youth at</w:t>
      </w:r>
      <w:r>
        <w:t xml:space="preserve"> </w:t>
      </w:r>
      <w:r>
        <w:rPr>
          <w:iCs/>
          <w:i/>
        </w:rPr>
        <w:t xml:space="preserve">Kampala's Theatre for Development Initiative</w:t>
      </w:r>
      <w:r>
        <w:t xml:space="preserve">, teaching acting to 50+ children from underprivileged neighborhoods. My portfolio includes a documentary film</w:t>
      </w:r>
      <w:r>
        <w:t xml:space="preserve"> </w:t>
      </w:r>
      <w:r>
        <w:rPr>
          <w:iCs/>
          <w:i/>
        </w:rPr>
        <w:t xml:space="preserve">"Kampala in Frames"</w:t>
      </w:r>
      <w:r>
        <w:t xml:space="preserve"> </w:t>
      </w:r>
      <w:r>
        <w:t xml:space="preserve">about street performers, screened at the 2023 Kampala International Film Festival, and a lead role in the award-winning short film</w:t>
      </w:r>
      <w:r>
        <w:t xml:space="preserve"> </w:t>
      </w:r>
      <w:r>
        <w:rPr>
          <w:iCs/>
          <w:i/>
        </w:rPr>
        <w:t xml:space="preserve">"Silent Echoes"</w:t>
      </w:r>
      <w:r>
        <w:t xml:space="preserve"> </w:t>
      </w:r>
      <w:r>
        <w:t xml:space="preserve">that explored mental health stigma among Ugandan youth. These experiences reinforced my belief that acting must serve community—especially in a city like Kampala where creative expression intersects with national identity.</w:t>
      </w:r>
    </w:p>
    <w:p>
      <w:pPr>
        <w:pStyle w:val="BodyText"/>
      </w:pPr>
      <w:r>
        <w:t xml:space="preserve">The financial barrier is the only obstacle preventing me from pursuing this transformative opportunity. As an Actor from Kampala's informal sector, I earn modestly through teaching workshops and occasional film roles (approx. $150/month). The $28,500 scholarship would cover tuition, accommodation in London, and essential materials—while enabling me to maintain my weekly virtual mentoring sessions for Kampala youth via free internet hubs. Without this support, I face the painful choice between abandoning my training or accruing debt that would prevent community work for years.</w:t>
      </w:r>
    </w:p>
    <w:p>
      <w:pPr>
        <w:pStyle w:val="BodyText"/>
      </w:pPr>
      <w:r>
        <w:t xml:space="preserve">What sets me apart is my unwavering commitment to using art as a catalyst for change in Uganda Kampala specifically. After completing studies, I will establish</w:t>
      </w:r>
      <w:r>
        <w:t xml:space="preserve"> </w:t>
      </w:r>
      <w:r>
        <w:rPr>
          <w:iCs/>
          <w:i/>
        </w:rPr>
        <w:t xml:space="preserve">"Kampala Stage Lab,"</w:t>
      </w:r>
      <w:r>
        <w:t xml:space="preserve"> </w:t>
      </w:r>
      <w:r>
        <w:t xml:space="preserve">a training hub that adapts European acting techniques to East African contexts—teaching trauma-informed performance for social workers and creating mobile theatre troupes touring rural communities. This initiative directly responds to UNESCO's call for "culturally sustainable creative industries" in Africa. My goal is to build a pipeline where Kampala becomes recognized not just as a production site, but as an innovator of African storytelling methods—like how our ancestors developed the</w:t>
      </w:r>
      <w:r>
        <w:t xml:space="preserve"> </w:t>
      </w:r>
      <w:r>
        <w:rPr>
          <w:iCs/>
          <w:i/>
        </w:rPr>
        <w:t xml:space="preserve">Kiganda</w:t>
      </w:r>
      <w:r>
        <w:t xml:space="preserve"> </w:t>
      </w:r>
      <w:r>
        <w:t xml:space="preserve">drama tradition through oral storytelling.</w:t>
      </w:r>
    </w:p>
    <w:p>
      <w:pPr>
        <w:pStyle w:val="BodyText"/>
      </w:pPr>
      <w:r>
        <w:t xml:space="preserve">I am deeply aware that this scholarship represents more than personal ambition; it's an investment in Uganda's creative future. As an Actor who has performed on Kampala's street corners and in its most respected theatres, I embody the spirit of East African resilience. My vision aligns perfectly with your foundation's mission to "amplify underrepresented voices through artistic excellence." I have attached my performance portfolio, academic transcripts, and letters from Makerere University professors endorsing my potential—including Dr. Amina Nkya (Head of Drama Department), who writes:</w:t>
      </w:r>
      <w:r>
        <w:t xml:space="preserve"> </w:t>
      </w:r>
      <w:r>
        <w:rPr>
          <w:iCs/>
          <w:i/>
        </w:rPr>
        <w:t xml:space="preserve">"This young Actor possesses the rare combination of technical skill and cultural intuition to redefine African theatre."</w:t>
      </w:r>
    </w:p>
    <w:p>
      <w:pPr>
        <w:pStyle w:val="BodyText"/>
      </w:pPr>
      <w:r>
        <w:t xml:space="preserve">In closing, I recommit to serving as a bridge between Kampala's rich theatrical heritage and global audiences. This Scholarship Application Letter is my promise: I will honor your trust by not only mastering the craft but by transforming it for Uganda's cultural advancement. Thank you for considering my application—I eagerly await the opportunity to discuss how my journey as an Actor from Uganda Kampala can contribute to your vision of a more inclusive arts world.</w:t>
      </w:r>
    </w:p>
    <w:p>
      <w:pPr>
        <w:pStyle w:val="BodyText"/>
      </w:pPr>
      <w:r>
        <w:t xml:space="preserve">Respectfully,</w:t>
      </w:r>
    </w:p>
    <w:bookmarkStart w:id="21" w:name="amina-nalwadda"/>
    <w:p>
      <w:pPr>
        <w:pStyle w:val="Heading3"/>
      </w:pPr>
      <w:r>
        <w:t xml:space="preserve">Amina Nalwadda</w:t>
      </w:r>
    </w:p>
    <w:p>
      <w:pPr>
        <w:pStyle w:val="FirstParagraph"/>
      </w:pPr>
      <w:r>
        <w:t xml:space="preserve">Actor | Kampala, Uganda</w:t>
      </w:r>
    </w:p>
    <w:p>
      <w:pPr>
        <w:pStyle w:val="BodyText"/>
      </w:pPr>
      <w:r>
        <w:t xml:space="preserve">Email: amina.nalwadda@kampalaarts.org | Phone: +256 789 123 456</w:t>
      </w:r>
    </w:p>
    <w:bookmarkEnd w:id="21"/>
    <w:p>
      <w:pPr>
        <w:pStyle w:val="BodyText"/>
      </w:pPr>
      <w:r>
        <w:rPr>
          <w:bCs/>
          <w:b/>
        </w:rPr>
        <w:t xml:space="preserve">Attachments:</w:t>
      </w:r>
      <w:r>
        <w:t xml:space="preserve"> </w:t>
      </w:r>
      <w:r>
        <w:t xml:space="preserve">Performance Portfolio (2023-2024), Academic Transcripts, Letters of Recommendation (Makerere University &amp; Kampala Actors Collective), Film Festival Recognition Documents</w:t>
      </w:r>
    </w:p>
    <w:p>
      <w:pPr>
        <w:pStyle w:val="BodyText"/>
      </w:pPr>
      <w:r>
        <w:t xml:space="preserve">Word Count: 85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Uganda Kampala</dc:title>
  <dc:creator/>
  <dc:language>en</dc:language>
  <cp:keywords/>
  <dcterms:created xsi:type="dcterms:W3CDTF">2026-07-22T16:32:18Z</dcterms:created>
  <dcterms:modified xsi:type="dcterms:W3CDTF">2026-07-22T16:32:18Z</dcterms:modified>
</cp:coreProperties>
</file>

<file path=docProps/custom.xml><?xml version="1.0" encoding="utf-8"?>
<Properties xmlns="http://schemas.openxmlformats.org/officeDocument/2006/custom-properties" xmlns:vt="http://schemas.openxmlformats.org/officeDocument/2006/docPropsVTypes"/>
</file>